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03E4" w:rsidRDefault="00B203E4">
      <w:pPr>
        <w:tabs>
          <w:tab w:val="left" w:pos="4035"/>
          <w:tab w:val="center" w:pos="4680"/>
        </w:tabs>
        <w:ind w:firstLine="0"/>
        <w:jc w:val="both"/>
        <w:rPr>
          <w:rFonts w:hint="cs"/>
          <w:sz w:val="30"/>
          <w:szCs w:val="30"/>
          <w:lang w:bidi="fa-IR"/>
        </w:rPr>
      </w:pPr>
    </w:p>
    <w:p w:rsidR="00B203E4" w:rsidRDefault="00DC63C5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5="http://schemas.microsoft.com/office/word/2012/wordml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B203E4" w:rsidRDefault="00DC63C5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B203E4">
        <w:tc>
          <w:tcPr>
            <w:tcW w:w="5000" w:type="pct"/>
            <w:gridSpan w:val="6"/>
            <w:shd w:val="clear" w:color="auto" w:fill="E7E6E6" w:themeFill="background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B203E4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B203E4">
        <w:tc>
          <w:tcPr>
            <w:tcW w:w="954" w:type="pct"/>
            <w:vAlign w:val="center"/>
          </w:tcPr>
          <w:p w:rsidR="00B203E4" w:rsidRDefault="00D705F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صالح و روش های ساختمانی</w:t>
            </w:r>
          </w:p>
        </w:tc>
        <w:tc>
          <w:tcPr>
            <w:tcW w:w="507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 w:rsidR="00B203E4" w:rsidRDefault="003D28D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مان نیک مهر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B203E4" w:rsidRDefault="00AA7772" w:rsidP="00D705F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نبه</w:t>
            </w:r>
            <w:r w:rsidR="00D705FB">
              <w:rPr>
                <w:rFonts w:hint="cs"/>
                <w:rtl/>
                <w:lang w:bidi="fa-IR"/>
              </w:rPr>
              <w:t xml:space="preserve"> 14</w:t>
            </w:r>
            <w:r w:rsidR="00DC63C5">
              <w:rPr>
                <w:rFonts w:hint="cs"/>
                <w:rtl/>
                <w:lang w:bidi="fa-IR"/>
              </w:rPr>
              <w:t>-</w:t>
            </w:r>
            <w:r w:rsidR="003D28D1">
              <w:rPr>
                <w:rFonts w:hint="cs"/>
                <w:rtl/>
                <w:lang w:bidi="fa-IR"/>
              </w:rPr>
              <w:t>45</w:t>
            </w:r>
            <w:r w:rsidR="00D705FB">
              <w:rPr>
                <w:rFonts w:hint="cs"/>
                <w:rtl/>
                <w:lang w:bidi="fa-IR"/>
              </w:rPr>
              <w:t>:15</w:t>
            </w:r>
          </w:p>
          <w:p w:rsidR="003D28D1" w:rsidRDefault="003D28D1" w:rsidP="00D705F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B203E4" w:rsidRDefault="00F67346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DC63C5">
              <w:rPr>
                <w:rFonts w:hint="cs"/>
                <w:rtl/>
                <w:lang w:bidi="fa-IR"/>
              </w:rPr>
              <w:t xml:space="preserve"> اجباری </w:t>
            </w:r>
          </w:p>
          <w:p w:rsidR="00B203E4" w:rsidRDefault="00F67346" w:rsidP="00F67346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DC63C5">
              <w:rPr>
                <w:rFonts w:hint="cs"/>
                <w:rtl/>
                <w:lang w:bidi="fa-IR"/>
              </w:rPr>
              <w:t xml:space="preserve"> اختیاری </w:t>
            </w:r>
            <w:r w:rsidR="00DC63C5">
              <w:rPr>
                <w:lang w:bidi="fa-IR"/>
              </w:rPr>
              <w:t xml:space="preserve"> </w:t>
            </w:r>
          </w:p>
          <w:p w:rsidR="00B203E4" w:rsidRDefault="00B203E4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B203E4" w:rsidRDefault="00FA1E89" w:rsidP="00AA777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یک واحد </w:t>
            </w:r>
            <w:r w:rsidR="00AA7772">
              <w:rPr>
                <w:rFonts w:hint="cs"/>
                <w:rtl/>
                <w:lang w:bidi="fa-IR"/>
              </w:rPr>
              <w:t>تئوری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B203E4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B203E4">
        <w:trPr>
          <w:trHeight w:val="1340"/>
        </w:trPr>
        <w:tc>
          <w:tcPr>
            <w:tcW w:w="5000" w:type="pct"/>
          </w:tcPr>
          <w:p w:rsidR="00D705FB" w:rsidRDefault="00FA1E89" w:rsidP="00D705FB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درس </w:t>
            </w:r>
            <w:r w:rsidR="00D705FB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فیزیک 1</w:t>
            </w:r>
          </w:p>
          <w:p w:rsidR="00B203E4" w:rsidRDefault="00D705FB" w:rsidP="00D705FB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درس مقاومت مصالح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</w:t>
            </w:r>
          </w:p>
        </w:tc>
      </w:tr>
      <w:tr w:rsidR="00B203E4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B203E4">
        <w:trPr>
          <w:trHeight w:val="510"/>
        </w:trPr>
        <w:tc>
          <w:tcPr>
            <w:tcW w:w="5000" w:type="pct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B203E4">
        <w:trPr>
          <w:trHeight w:val="780"/>
        </w:trPr>
        <w:tc>
          <w:tcPr>
            <w:tcW w:w="5000" w:type="pct"/>
          </w:tcPr>
          <w:p w:rsidR="00B203E4" w:rsidRDefault="00B203E4">
            <w:pPr>
              <w:ind w:firstLine="0"/>
              <w:rPr>
                <w:b/>
                <w:bCs/>
                <w:rtl/>
                <w:lang w:bidi="fa-IR"/>
              </w:rPr>
            </w:pP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B203E4">
        <w:trPr>
          <w:trHeight w:val="375"/>
        </w:trPr>
        <w:tc>
          <w:tcPr>
            <w:tcW w:w="5000" w:type="pct"/>
          </w:tcPr>
          <w:p w:rsidR="00B203E4" w:rsidRPr="00D705FB" w:rsidRDefault="00DC63C5" w:rsidP="00D705FB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 w:rsidR="003E7D8D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3556C9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حل تمرین</w:t>
            </w:r>
            <w:r>
              <w:rPr>
                <w:rFonts w:hint="cs"/>
                <w:rtl/>
              </w:rPr>
              <w:t xml:space="preserve"> </w:t>
            </w:r>
            <w:r w:rsidR="003556C9">
              <w:rPr>
                <w:rFonts w:hint="cs"/>
              </w:rPr>
              <w:sym w:font="Wingdings" w:char="F06F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 یا کارگاه)</w:t>
            </w:r>
            <w:r w:rsidR="00D705FB">
              <w:rPr>
                <w:rFonts w:hint="cs"/>
              </w:rPr>
              <w:t xml:space="preserve"> </w:t>
            </w:r>
            <w:r w:rsidR="003556C9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>
              <w:rPr>
                <w:rFonts w:hint="cs"/>
              </w:rPr>
              <w:sym w:font="Wingdings" w:char="F06F"/>
            </w:r>
          </w:p>
        </w:tc>
      </w:tr>
      <w:tr w:rsidR="00B203E4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B203E4">
        <w:trPr>
          <w:trHeight w:val="555"/>
        </w:trPr>
        <w:tc>
          <w:tcPr>
            <w:tcW w:w="5000" w:type="pct"/>
          </w:tcPr>
          <w:p w:rsidR="005D2212" w:rsidRDefault="00D705FB" w:rsidP="00E239E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رحیمی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،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ح 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1390. مصالح و روش های ساختمانی. انتشارات دانشگاه تهران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</w:p>
          <w:p w:rsidR="00E239E4" w:rsidRDefault="00E239E4" w:rsidP="00E239E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طباطبائی، م.ک . 1379. مصالح ساختمانی. انتشارات دانشگاه امیر کبیر.</w:t>
            </w:r>
          </w:p>
          <w:p w:rsidR="00E239E4" w:rsidRDefault="00E239E4" w:rsidP="00E239E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شاه نظری، م.ح .1371. مصالح ساختمانی. انتشارات دانشگاه علم و صنعت.</w:t>
            </w:r>
          </w:p>
          <w:p w:rsidR="00E239E4" w:rsidRPr="00D705FB" w:rsidRDefault="00E239E4" w:rsidP="00AA7772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رنجبر ، م. 1382. جزوه مصالح ساختمانی دانشگاه تبریز گروه عمران.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 درس</w:t>
            </w:r>
          </w:p>
        </w:tc>
      </w:tr>
      <w:tr w:rsidR="00B203E4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اهداف کلی</w:t>
            </w:r>
          </w:p>
        </w:tc>
      </w:tr>
      <w:tr w:rsidR="00B203E4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B203E4" w:rsidRDefault="00DC63C5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B203E4" w:rsidRDefault="008D2104" w:rsidP="00A12FC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خصوصیات انواع سنگ های ساختمانی</w:t>
            </w:r>
          </w:p>
          <w:p w:rsidR="00B203E4" w:rsidRDefault="00F67346" w:rsidP="008D210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آشنایی با خصوصیات </w:t>
            </w:r>
            <w:r w:rsidR="008D2104">
              <w:rPr>
                <w:rFonts w:hint="cs"/>
                <w:rtl/>
              </w:rPr>
              <w:t>انواع فلزات مورد استفاده در ساختمان</w:t>
            </w:r>
          </w:p>
          <w:p w:rsidR="00F67346" w:rsidRPr="00F67346" w:rsidRDefault="00F67346" w:rsidP="008D2104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rtl/>
                <w:lang w:bidi="fa-IR"/>
              </w:rPr>
            </w:pPr>
            <w:r w:rsidRPr="00F673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با خصوص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ات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r w:rsidR="008D2104">
              <w:rPr>
                <w:rFonts w:ascii="TimesNewRoman,Bold" w:hAnsi="TimesNewRoman,Bold" w:hint="cs"/>
                <w:rtl/>
                <w:lang w:bidi="fa-IR"/>
              </w:rPr>
              <w:t>انواع آجر</w:t>
            </w:r>
          </w:p>
          <w:p w:rsidR="00F67346" w:rsidRPr="00F67346" w:rsidRDefault="00F67346" w:rsidP="008D2104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rtl/>
                <w:lang w:bidi="fa-IR"/>
              </w:rPr>
            </w:pPr>
            <w:r w:rsidRPr="00F673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با خصوص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ات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r w:rsidR="008D2104">
              <w:rPr>
                <w:rFonts w:ascii="TimesNewRoman,Bold" w:hAnsi="TimesNewRoman,Bold" w:hint="cs"/>
                <w:rtl/>
                <w:lang w:bidi="fa-IR"/>
              </w:rPr>
              <w:t>بتن</w:t>
            </w:r>
          </w:p>
          <w:p w:rsidR="00F67346" w:rsidRPr="00F67346" w:rsidRDefault="00F67346" w:rsidP="008D2104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rtl/>
                <w:lang w:bidi="fa-IR"/>
              </w:rPr>
            </w:pPr>
            <w:r w:rsidRPr="00F673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با خصوص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ات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r w:rsidR="008D2104">
              <w:rPr>
                <w:rFonts w:ascii="TimesNewRoman,Bold" w:hAnsi="TimesNewRoman,Bold" w:hint="cs"/>
                <w:rtl/>
                <w:lang w:bidi="fa-IR"/>
              </w:rPr>
              <w:t>افزودنی های بتن</w:t>
            </w:r>
          </w:p>
          <w:p w:rsidR="008D2104" w:rsidRPr="008D2104" w:rsidRDefault="008D2104" w:rsidP="008D2104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rtl/>
                <w:lang w:bidi="fa-IR"/>
              </w:rPr>
            </w:pPr>
            <w:r w:rsidRPr="008D2104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8D2104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8D2104">
              <w:rPr>
                <w:rFonts w:ascii="TimesNewRoman,Bold" w:hAnsi="TimesNewRoman,Bold"/>
                <w:rtl/>
                <w:lang w:bidi="fa-IR"/>
              </w:rPr>
              <w:t xml:space="preserve"> با خصوص</w:t>
            </w:r>
            <w:r w:rsidRPr="008D2104">
              <w:rPr>
                <w:rFonts w:ascii="TimesNewRoman,Bold" w:hAnsi="TimesNewRoman,Bold" w:hint="cs"/>
                <w:rtl/>
                <w:lang w:bidi="fa-IR"/>
              </w:rPr>
              <w:t>یات</w:t>
            </w:r>
            <w:r w:rsidRPr="008D2104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>انواع ملات</w:t>
            </w:r>
          </w:p>
          <w:p w:rsidR="00F67346" w:rsidRPr="00F67346" w:rsidRDefault="00F67346" w:rsidP="008D2104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rtl/>
                <w:lang w:bidi="fa-IR"/>
              </w:rPr>
            </w:pPr>
            <w:r w:rsidRPr="00F673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با خصوص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ات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r w:rsidR="008D2104">
              <w:rPr>
                <w:rFonts w:ascii="TimesNewRoman,Bold" w:hAnsi="TimesNewRoman,Bold" w:hint="cs"/>
                <w:rtl/>
                <w:lang w:bidi="fa-IR"/>
              </w:rPr>
              <w:t>انواع کاشی و سرامیک</w:t>
            </w:r>
          </w:p>
          <w:p w:rsidR="004A39ED" w:rsidRPr="00A203BD" w:rsidRDefault="008D2104" w:rsidP="008D2104">
            <w:pPr>
              <w:pStyle w:val="ListParagraph"/>
              <w:numPr>
                <w:ilvl w:val="0"/>
                <w:numId w:val="13"/>
              </w:numPr>
              <w:rPr>
                <w:rtl/>
                <w:lang w:bidi="fa-IR"/>
              </w:rPr>
            </w:pPr>
            <w:r w:rsidRPr="008D2104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8D2104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8D2104">
              <w:rPr>
                <w:rFonts w:ascii="TimesNewRoman,Bold" w:hAnsi="TimesNewRoman,Bold"/>
                <w:rtl/>
                <w:lang w:bidi="fa-IR"/>
              </w:rPr>
              <w:t xml:space="preserve"> با خصوص</w:t>
            </w:r>
            <w:r w:rsidRPr="008D2104">
              <w:rPr>
                <w:rFonts w:ascii="TimesNewRoman,Bold" w:hAnsi="TimesNewRoman,Bold" w:hint="cs"/>
                <w:rtl/>
                <w:lang w:bidi="fa-IR"/>
              </w:rPr>
              <w:t>یات</w:t>
            </w:r>
            <w:r w:rsidRPr="008D2104">
              <w:rPr>
                <w:rFonts w:ascii="TimesNewRoman,Bold" w:hAnsi="TimesNewRoman,Bold"/>
                <w:rtl/>
                <w:lang w:bidi="fa-IR"/>
              </w:rPr>
              <w:t xml:space="preserve"> انواع </w:t>
            </w:r>
            <w:r>
              <w:rPr>
                <w:rFonts w:ascii="TimesNewRoman,Bold" w:hAnsi="TimesNewRoman,Bold" w:hint="cs"/>
                <w:rtl/>
                <w:lang w:bidi="fa-IR"/>
              </w:rPr>
              <w:t>چوب</w:t>
            </w:r>
          </w:p>
        </w:tc>
      </w:tr>
      <w:tr w:rsidR="00B203E4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B203E4">
        <w:trPr>
          <w:trHeight w:val="1530"/>
        </w:trPr>
        <w:tc>
          <w:tcPr>
            <w:tcW w:w="5000" w:type="pct"/>
          </w:tcPr>
          <w:p w:rsidR="008577D5" w:rsidRDefault="008577D5" w:rsidP="00270B3B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آشنایی با </w:t>
            </w:r>
            <w:r w:rsidR="00270B3B">
              <w:rPr>
                <w:rFonts w:ascii="TimesNewRoman,Bold" w:hAnsi="TimesNewRoman,Bold" w:hint="cs"/>
                <w:rtl/>
                <w:lang w:bidi="fa-IR"/>
              </w:rPr>
              <w:t>خصوصیات فیزیکی و مکانیکی برخی از مصالح ساختمانی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  <w:p w:rsidR="00B203E4" w:rsidRDefault="00270B3B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بتن و نحوه عمل آوری آن</w:t>
            </w:r>
          </w:p>
          <w:p w:rsidR="00B203E4" w:rsidRDefault="00270B3B" w:rsidP="00270B3B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یابی مصالح از دیدگاه کیفیت فیزیکی و فنی به منظور استفاده در پروژه های عملی</w:t>
            </w:r>
          </w:p>
          <w:p w:rsidR="00B203E4" w:rsidRPr="00270B3B" w:rsidRDefault="00B203E4">
            <w:pPr>
              <w:jc w:val="left"/>
              <w:rPr>
                <w:b/>
                <w:bCs/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B203E4">
        <w:tc>
          <w:tcPr>
            <w:tcW w:w="5000" w:type="pct"/>
            <w:gridSpan w:val="3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B203E4">
        <w:tc>
          <w:tcPr>
            <w:tcW w:w="863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B203E4">
        <w:tc>
          <w:tcPr>
            <w:tcW w:w="863" w:type="pct"/>
            <w:vAlign w:val="center"/>
          </w:tcPr>
          <w:p w:rsidR="00B203E4" w:rsidRDefault="00DC63C5" w:rsidP="00F9040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F90405">
              <w:rPr>
                <w:rFonts w:hint="cs"/>
                <w:rtl/>
                <w:lang w:bidi="fa-IR"/>
              </w:rPr>
              <w:t>13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:rsidR="00B203E4" w:rsidRDefault="00DC63C5" w:rsidP="00F9040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</w:t>
            </w:r>
            <w:r w:rsidR="00874CE3">
              <w:rPr>
                <w:rFonts w:hint="cs"/>
                <w:rtl/>
                <w:lang w:bidi="fa-IR"/>
              </w:rPr>
              <w:t xml:space="preserve">، امتحان کتبی از بخش </w:t>
            </w:r>
            <w:r w:rsidR="00F90405">
              <w:rPr>
                <w:rFonts w:hint="cs"/>
                <w:rtl/>
                <w:lang w:bidi="fa-IR"/>
              </w:rPr>
              <w:t>تئوری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874CE3">
              <w:rPr>
                <w:rFonts w:hint="cs"/>
                <w:rtl/>
                <w:lang w:bidi="fa-IR"/>
              </w:rPr>
              <w:t xml:space="preserve">به عمل خواهد آمد </w:t>
            </w:r>
            <w:r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874CE3" w:rsidRDefault="00874CE3" w:rsidP="00F9040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F90405">
              <w:rPr>
                <w:rFonts w:hint="cs"/>
                <w:rtl/>
                <w:lang w:bidi="fa-IR"/>
              </w:rPr>
              <w:t>6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:rsidR="00874CE3" w:rsidRDefault="00874CE3" w:rsidP="003D28D1">
            <w:pPr>
              <w:ind w:firstLine="0"/>
              <w:jc w:val="center"/>
              <w:rPr>
                <w:rtl/>
                <w:lang w:bidi="fa-IR"/>
              </w:rPr>
            </w:pPr>
          </w:p>
          <w:p w:rsidR="00B203E4" w:rsidRDefault="00F90405" w:rsidP="00874CE3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به صورت یک سخنرانی با موضوع تعیین شده که می بایست در طول ترم ارائه گردد</w:t>
            </w:r>
            <w:r w:rsidR="00874CE3">
              <w:rPr>
                <w:rFonts w:hint="cs"/>
                <w:rtl/>
                <w:lang w:bidi="fa-IR"/>
              </w:rPr>
              <w:t xml:space="preserve"> .</w:t>
            </w:r>
          </w:p>
        </w:tc>
        <w:tc>
          <w:tcPr>
            <w:tcW w:w="2789" w:type="pct"/>
          </w:tcPr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  <w:p w:rsidR="00B203E4" w:rsidRDefault="00874CE3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ضور و غیاب</w:t>
            </w:r>
            <w:r w:rsidR="004A39ED">
              <w:rPr>
                <w:rFonts w:hint="cs"/>
                <w:rtl/>
                <w:lang w:bidi="fa-IR"/>
              </w:rPr>
              <w:t xml:space="preserve"> </w:t>
            </w:r>
            <w:r w:rsidR="00DC63C5">
              <w:rPr>
                <w:rFonts w:hint="cs"/>
                <w:rtl/>
                <w:lang w:bidi="fa-IR"/>
              </w:rPr>
              <w:t>1 نمره</w:t>
            </w:r>
          </w:p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</w:tcPr>
          <w:p w:rsidR="00B203E4" w:rsidRDefault="00DC63C5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</w:p>
        </w:tc>
      </w:tr>
      <w:tr w:rsidR="00B203E4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B203E4">
        <w:trPr>
          <w:trHeight w:val="735"/>
        </w:trPr>
        <w:tc>
          <w:tcPr>
            <w:tcW w:w="5000" w:type="pct"/>
            <w:vAlign w:val="center"/>
          </w:tcPr>
          <w:p w:rsidR="00B203E4" w:rsidRDefault="00DC63C5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B203E4" w:rsidRDefault="003D28D1" w:rsidP="003B6A7E">
            <w:pPr>
              <w:bidi w:val="0"/>
              <w:ind w:firstLine="0"/>
              <w:jc w:val="left"/>
              <w:rPr>
                <w:b/>
                <w:bCs/>
              </w:rPr>
            </w:pPr>
            <w:r>
              <w:t>s.practice.water@gmail.com</w:t>
            </w:r>
          </w:p>
          <w:p w:rsidR="00B203E4" w:rsidRDefault="00DC63C5" w:rsidP="003D28D1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</w:p>
        </w:tc>
      </w:tr>
      <w:tr w:rsidR="00B203E4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B203E4">
        <w:trPr>
          <w:trHeight w:val="750"/>
        </w:trPr>
        <w:tc>
          <w:tcPr>
            <w:tcW w:w="5000" w:type="pct"/>
          </w:tcPr>
          <w:p w:rsidR="00B203E4" w:rsidRDefault="00EE3B98" w:rsidP="00EE3B98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سه شنبه ها</w:t>
            </w:r>
            <w:r w:rsidR="00DC63C5">
              <w:rPr>
                <w:rFonts w:hint="cs"/>
                <w:rtl/>
              </w:rPr>
              <w:t xml:space="preserve">  </w:t>
            </w:r>
            <w:r>
              <w:rPr>
                <w:rFonts w:hint="cs"/>
                <w:rtl/>
              </w:rPr>
              <w:t>14-16</w:t>
            </w:r>
          </w:p>
          <w:p w:rsidR="00B203E4" w:rsidRDefault="00B203E4" w:rsidP="003B6A7E">
            <w:pPr>
              <w:ind w:firstLine="0"/>
              <w:rPr>
                <w:b/>
                <w:bCs/>
              </w:rPr>
            </w:pPr>
          </w:p>
        </w:tc>
      </w:tr>
      <w:tr w:rsidR="00B203E4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EE3B98" w:rsidP="00A1242F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 xml:space="preserve">سوالات و مشکلات دانشجویان درباره </w:t>
            </w:r>
            <w:r w:rsidR="00A1242F">
              <w:rPr>
                <w:rFonts w:hint="cs"/>
                <w:szCs w:val="22"/>
                <w:rtl/>
                <w:lang w:bidi="fa-IR"/>
              </w:rPr>
              <w:t>درس</w:t>
            </w:r>
            <w:r>
              <w:rPr>
                <w:rFonts w:hint="cs"/>
                <w:szCs w:val="22"/>
                <w:rtl/>
                <w:lang w:bidi="fa-IR"/>
              </w:rPr>
              <w:t xml:space="preserve"> در طول ترم و در حین </w:t>
            </w:r>
            <w:r w:rsidR="00A1242F">
              <w:rPr>
                <w:rFonts w:hint="cs"/>
                <w:szCs w:val="22"/>
                <w:rtl/>
                <w:lang w:bidi="fa-IR"/>
              </w:rPr>
              <w:t>کلاس</w:t>
            </w:r>
            <w:r>
              <w:rPr>
                <w:rFonts w:hint="cs"/>
                <w:szCs w:val="22"/>
                <w:rtl/>
                <w:lang w:bidi="fa-IR"/>
              </w:rPr>
              <w:t xml:space="preserve"> و یا در هفته بعد آن پاسخ داده می شود.</w:t>
            </w:r>
          </w:p>
        </w:tc>
      </w:tr>
      <w:tr w:rsidR="00B203E4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B203E4">
        <w:trPr>
          <w:trHeight w:val="405"/>
        </w:trPr>
        <w:tc>
          <w:tcPr>
            <w:tcW w:w="5000" w:type="pct"/>
          </w:tcPr>
          <w:p w:rsidR="00B203E4" w:rsidRDefault="00DC63C5" w:rsidP="00A1242F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  <w:r w:rsidR="00EE3B98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</w:tc>
      </w:tr>
      <w:tr w:rsidR="00B203E4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A1242F" w:rsidP="00CE5001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 w:rsidRPr="00EE3B98">
              <w:rPr>
                <w:rFonts w:hint="cs"/>
                <w:rtl/>
                <w:lang w:bidi="fa-IR"/>
              </w:rPr>
              <w:t>ارا</w:t>
            </w:r>
            <w:r w:rsidR="00CE5001">
              <w:rPr>
                <w:rFonts w:hint="cs"/>
                <w:rtl/>
                <w:lang w:bidi="fa-IR"/>
              </w:rPr>
              <w:t>ئ</w:t>
            </w:r>
            <w:r w:rsidRPr="00EE3B98">
              <w:rPr>
                <w:rFonts w:hint="cs"/>
                <w:rtl/>
                <w:lang w:bidi="fa-IR"/>
              </w:rPr>
              <w:t xml:space="preserve">ه </w:t>
            </w:r>
            <w:r>
              <w:rPr>
                <w:rFonts w:hint="cs"/>
                <w:rtl/>
                <w:lang w:bidi="fa-IR"/>
              </w:rPr>
              <w:t>سخنرانی</w:t>
            </w:r>
            <w:r w:rsidRPr="00EE3B98">
              <w:rPr>
                <w:rFonts w:hint="cs"/>
                <w:rtl/>
                <w:lang w:bidi="fa-IR"/>
              </w:rPr>
              <w:t xml:space="preserve"> طبق قوانین مقرر یافته، برای هر </w:t>
            </w:r>
            <w:r>
              <w:rPr>
                <w:rFonts w:hint="cs"/>
                <w:rtl/>
                <w:lang w:bidi="fa-IR"/>
              </w:rPr>
              <w:t>گروه</w:t>
            </w:r>
            <w:r w:rsidRPr="00EE3B98">
              <w:rPr>
                <w:rFonts w:hint="cs"/>
                <w:rtl/>
                <w:lang w:bidi="fa-IR"/>
              </w:rPr>
              <w:t xml:space="preserve"> الزامی می باشد.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B203E4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B203E4" w:rsidTr="00CB29E8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B203E4" w:rsidTr="00CB29E8">
        <w:trPr>
          <w:trHeight w:val="1745"/>
        </w:trPr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1165FD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کلیات (</w:t>
            </w:r>
            <w:r w:rsidR="00D0285D">
              <w:rPr>
                <w:rFonts w:hint="cs"/>
                <w:sz w:val="24"/>
                <w:szCs w:val="24"/>
                <w:rtl/>
                <w:lang w:bidi="fa-IR"/>
              </w:rPr>
              <w:t>درباره مقررات</w:t>
            </w:r>
            <w:r w:rsidR="001165FD">
              <w:rPr>
                <w:rFonts w:hint="cs"/>
                <w:sz w:val="24"/>
                <w:szCs w:val="24"/>
                <w:rtl/>
                <w:lang w:bidi="fa-IR"/>
              </w:rPr>
              <w:t xml:space="preserve"> کلاس</w:t>
            </w:r>
            <w:r w:rsidR="00D0285D">
              <w:rPr>
                <w:rFonts w:hint="cs"/>
                <w:sz w:val="24"/>
                <w:szCs w:val="24"/>
                <w:rtl/>
                <w:lang w:bidi="fa-IR"/>
              </w:rPr>
              <w:t>، نحوه ارزشیابی،  عنوان و سرفصل ها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)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D0285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792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483F25" w:rsidP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:rsidTr="00CB29E8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2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1165FD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1165FD">
              <w:rPr>
                <w:rFonts w:hint="cs"/>
                <w:sz w:val="24"/>
                <w:szCs w:val="24"/>
                <w:rtl/>
              </w:rPr>
              <w:t>خصوصیات سنگ ها: مفاهیم اولیه و منشا سنگ ها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D0285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D0285D">
              <w:rPr>
                <w:rFonts w:hint="cs"/>
                <w:rtl/>
                <w:lang w:bidi="fa-IR"/>
              </w:rPr>
              <w:t>1 و 4</w:t>
            </w:r>
          </w:p>
        </w:tc>
        <w:tc>
          <w:tcPr>
            <w:tcW w:w="792" w:type="pct"/>
            <w:vAlign w:val="center"/>
          </w:tcPr>
          <w:p w:rsidR="00B203E4" w:rsidRDefault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:rsidTr="00CB29E8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B203E4" w:rsidRPr="004B330F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نام سرفصل:</w:t>
            </w:r>
          </w:p>
          <w:p w:rsidR="004B330F" w:rsidRPr="004B330F" w:rsidRDefault="00DC63C5" w:rsidP="001165FD">
            <w:pPr>
              <w:spacing w:after="200"/>
              <w:ind w:firstLine="0"/>
              <w:jc w:val="left"/>
              <w:rPr>
                <w:sz w:val="24"/>
              </w:rPr>
            </w:pPr>
            <w:r w:rsidRPr="004B330F">
              <w:rPr>
                <w:rFonts w:hint="cs"/>
                <w:sz w:val="24"/>
                <w:rtl/>
              </w:rPr>
              <w:t xml:space="preserve">- </w:t>
            </w:r>
            <w:r w:rsidR="004B330F" w:rsidRPr="004B330F">
              <w:rPr>
                <w:rFonts w:hint="cs"/>
                <w:sz w:val="24"/>
                <w:rtl/>
              </w:rPr>
              <w:t xml:space="preserve"> </w:t>
            </w:r>
            <w:r w:rsidR="001165FD">
              <w:rPr>
                <w:rFonts w:hint="cs"/>
                <w:sz w:val="24"/>
                <w:rtl/>
              </w:rPr>
              <w:t xml:space="preserve"> خصوصیات سنگ ها: ویژگی انواع سنگ های ساختمانی 1</w:t>
            </w:r>
          </w:p>
          <w:p w:rsidR="00B203E4" w:rsidRPr="004B330F" w:rsidRDefault="00DC63C5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آدرس مباحث در کتب منبع:</w:t>
            </w:r>
          </w:p>
          <w:p w:rsidR="00B203E4" w:rsidRPr="004B330F" w:rsidRDefault="00DC63C5" w:rsidP="00D0285D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 xml:space="preserve">- منبع </w:t>
            </w:r>
            <w:r w:rsidR="00777F12">
              <w:rPr>
                <w:rFonts w:hint="cs"/>
                <w:sz w:val="24"/>
                <w:rtl/>
              </w:rPr>
              <w:t>2</w:t>
            </w:r>
            <w:r w:rsidR="00D0285D">
              <w:rPr>
                <w:rFonts w:hint="cs"/>
                <w:sz w:val="24"/>
                <w:rtl/>
              </w:rPr>
              <w:t xml:space="preserve"> و3</w:t>
            </w:r>
          </w:p>
        </w:tc>
        <w:tc>
          <w:tcPr>
            <w:tcW w:w="792" w:type="pct"/>
            <w:vAlign w:val="center"/>
          </w:tcPr>
          <w:p w:rsidR="00B203E4" w:rsidRDefault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:rsidTr="00CB29E8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1165F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1165FD">
              <w:rPr>
                <w:rFonts w:hint="cs"/>
                <w:sz w:val="24"/>
                <w:rtl/>
              </w:rPr>
              <w:t xml:space="preserve"> خصوصیات سنگ ها: ویژگی انواع سنگ های ساختمانی 2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1165F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1165FD">
              <w:rPr>
                <w:rFonts w:hint="cs"/>
                <w:rtl/>
                <w:lang w:bidi="fa-IR"/>
              </w:rPr>
              <w:t>2</w:t>
            </w:r>
            <w:r w:rsidR="000D00DE">
              <w:rPr>
                <w:rFonts w:hint="cs"/>
                <w:rtl/>
                <w:lang w:bidi="fa-IR"/>
              </w:rPr>
              <w:t xml:space="preserve"> و </w:t>
            </w:r>
            <w:r w:rsidR="001165FD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:rsidR="00B203E4" w:rsidRDefault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CE5001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ائه سخنرانی:</w:t>
            </w:r>
          </w:p>
          <w:p w:rsidR="00CE5001" w:rsidRDefault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نگ ها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:rsidTr="00CB29E8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742956" w:rsidRDefault="00742956" w:rsidP="0074295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42956" w:rsidRDefault="00742956" w:rsidP="001165FD">
            <w:pPr>
              <w:ind w:firstLine="0"/>
              <w:jc w:val="both"/>
              <w:rPr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1165FD">
              <w:rPr>
                <w:rFonts w:hint="cs"/>
                <w:sz w:val="24"/>
                <w:rtl/>
              </w:rPr>
              <w:t xml:space="preserve"> خصوصیات فلزات 1</w:t>
            </w:r>
          </w:p>
          <w:p w:rsidR="00742956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742956" w:rsidP="00D0285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D0285D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و </w:t>
            </w:r>
            <w:r w:rsidR="00D0285D"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792" w:type="pct"/>
            <w:vAlign w:val="center"/>
          </w:tcPr>
          <w:p w:rsidR="00B203E4" w:rsidRDefault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E5001" w:rsidTr="00CB29E8">
        <w:tc>
          <w:tcPr>
            <w:tcW w:w="344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CE5001" w:rsidRDefault="00CE5001" w:rsidP="00CE500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sz w:val="24"/>
                <w:rtl/>
              </w:rPr>
              <w:t>خصوصیات فلزات 2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3 و 4</w:t>
            </w:r>
          </w:p>
        </w:tc>
        <w:tc>
          <w:tcPr>
            <w:tcW w:w="792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ائه سخنرانی:</w:t>
            </w:r>
          </w:p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فلزات</w:t>
            </w:r>
            <w:r>
              <w:rPr>
                <w:rFonts w:hint="cs"/>
                <w:rtl/>
                <w:lang w:bidi="fa-IR"/>
              </w:rPr>
              <w:t xml:space="preserve"> ها</w:t>
            </w:r>
          </w:p>
        </w:tc>
        <w:tc>
          <w:tcPr>
            <w:tcW w:w="250" w:type="pct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E5001" w:rsidTr="00CB29E8">
        <w:tc>
          <w:tcPr>
            <w:tcW w:w="344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CE5001" w:rsidRDefault="00CE5001" w:rsidP="00CE500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hint="cs"/>
                <w:sz w:val="24"/>
                <w:rtl/>
              </w:rPr>
              <w:t xml:space="preserve"> خصوصیات اجر: مراحل اماده سازی آجر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و  2و  3و 4</w:t>
            </w:r>
          </w:p>
        </w:tc>
        <w:tc>
          <w:tcPr>
            <w:tcW w:w="792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E5001" w:rsidTr="00CB29E8">
        <w:tc>
          <w:tcPr>
            <w:tcW w:w="344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CE5001" w:rsidRDefault="00CE5001" w:rsidP="00CE500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E5001" w:rsidRDefault="00CE5001" w:rsidP="00CE5001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 xml:space="preserve"> خصوصیات </w:t>
            </w:r>
            <w:r>
              <w:rPr>
                <w:rFonts w:hint="cs"/>
                <w:sz w:val="24"/>
                <w:rtl/>
              </w:rPr>
              <w:t>اجر: خصوصیات انواع آجر و کاربرد آنها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>
              <w:rPr>
                <w:rFonts w:eastAsia="Calibri" w:hint="cs"/>
                <w:rtl/>
                <w:lang w:bidi="fa-IR"/>
              </w:rPr>
              <w:t>1و  2و  3و 4</w:t>
            </w:r>
          </w:p>
        </w:tc>
        <w:tc>
          <w:tcPr>
            <w:tcW w:w="792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ائه سخنرانی:</w:t>
            </w:r>
          </w:p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جر</w:t>
            </w:r>
            <w:r>
              <w:rPr>
                <w:rFonts w:hint="cs"/>
                <w:rtl/>
                <w:lang w:bidi="fa-IR"/>
              </w:rPr>
              <w:t xml:space="preserve"> ها</w:t>
            </w:r>
          </w:p>
        </w:tc>
        <w:tc>
          <w:tcPr>
            <w:tcW w:w="250" w:type="pct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E5001" w:rsidTr="00CB29E8">
        <w:tc>
          <w:tcPr>
            <w:tcW w:w="344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CE5001" w:rsidRDefault="00CE5001" w:rsidP="00CE500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E5001" w:rsidRDefault="00CE5001" w:rsidP="00CE5001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خصوصیات بتن: مواد تشکیل دهنده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2 و 4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</w:p>
        </w:tc>
        <w:tc>
          <w:tcPr>
            <w:tcW w:w="792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E5001" w:rsidTr="00CB29E8">
        <w:tc>
          <w:tcPr>
            <w:tcW w:w="344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0</w:t>
            </w:r>
          </w:p>
        </w:tc>
        <w:tc>
          <w:tcPr>
            <w:tcW w:w="2196" w:type="pct"/>
            <w:vAlign w:val="center"/>
          </w:tcPr>
          <w:p w:rsidR="00CE5001" w:rsidRDefault="00CE5001" w:rsidP="00CE500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  خصوصیات بتن: مراحل فراوری بتن و خصوصیات آن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منبع2 و 4</w:t>
            </w:r>
          </w:p>
        </w:tc>
        <w:tc>
          <w:tcPr>
            <w:tcW w:w="792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E5001" w:rsidTr="00CB29E8">
        <w:tc>
          <w:tcPr>
            <w:tcW w:w="344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CE5001" w:rsidRDefault="00CE5001" w:rsidP="00CE500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افزودنی های بتن و انواع آن</w:t>
            </w: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 xml:space="preserve"> 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 و 4</w:t>
            </w:r>
          </w:p>
        </w:tc>
        <w:tc>
          <w:tcPr>
            <w:tcW w:w="792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ائه سخنرانی:</w:t>
            </w:r>
          </w:p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بتن</w:t>
            </w:r>
          </w:p>
        </w:tc>
        <w:tc>
          <w:tcPr>
            <w:tcW w:w="250" w:type="pct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E5001" w:rsidTr="00CB29E8">
        <w:tc>
          <w:tcPr>
            <w:tcW w:w="344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CE5001" w:rsidRDefault="00CE5001" w:rsidP="00CE500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 w:cs="Times New Roman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خصوصیات انواع ملات و کاربرد آن 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2</w:t>
            </w: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 xml:space="preserve"> و 4</w:t>
            </w:r>
          </w:p>
        </w:tc>
        <w:tc>
          <w:tcPr>
            <w:tcW w:w="792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E5001" w:rsidTr="00CB29E8">
        <w:tc>
          <w:tcPr>
            <w:tcW w:w="344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CE5001" w:rsidRDefault="00CE5001" w:rsidP="00CE500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 w:cs="Times New Roman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خصوصیات انواع سرامیک و کاشی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4</w:t>
            </w:r>
          </w:p>
        </w:tc>
        <w:tc>
          <w:tcPr>
            <w:tcW w:w="792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ائه سخنرانی:</w:t>
            </w:r>
          </w:p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امیک و کاشی</w:t>
            </w:r>
          </w:p>
        </w:tc>
        <w:tc>
          <w:tcPr>
            <w:tcW w:w="250" w:type="pct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E5001" w:rsidTr="00CB29E8">
        <w:tc>
          <w:tcPr>
            <w:tcW w:w="344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CE5001" w:rsidRDefault="00CE5001" w:rsidP="00CE5001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</w:rPr>
              <w:t>خصوصیات قیر و اسفالت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tl/>
              </w:rPr>
              <w:t xml:space="preserve"> </w:t>
            </w:r>
            <w:r w:rsidRPr="00483F25">
              <w:rPr>
                <w:rtl/>
                <w:lang w:bidi="fa-IR"/>
              </w:rPr>
              <w:t>منبع 4</w:t>
            </w:r>
            <w:r>
              <w:rPr>
                <w:rFonts w:hint="cs"/>
                <w:rtl/>
                <w:lang w:bidi="fa-IR"/>
              </w:rPr>
              <w:t xml:space="preserve">و3 </w:t>
            </w:r>
          </w:p>
        </w:tc>
        <w:tc>
          <w:tcPr>
            <w:tcW w:w="792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ائه سخنرانی:</w:t>
            </w:r>
          </w:p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قیر و اسفالت</w:t>
            </w:r>
            <w:bookmarkStart w:id="0" w:name="_GoBack"/>
            <w:bookmarkEnd w:id="0"/>
          </w:p>
        </w:tc>
        <w:tc>
          <w:tcPr>
            <w:tcW w:w="250" w:type="pct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E5001" w:rsidTr="00CB29E8">
        <w:tc>
          <w:tcPr>
            <w:tcW w:w="344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CE5001" w:rsidRDefault="00CE5001" w:rsidP="00CE500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</w:rPr>
              <w:t>اشنایی با مفاهیم اجرایی ساختمان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 xml:space="preserve"> منبع 1، 3 </w:t>
            </w:r>
          </w:p>
        </w:tc>
        <w:tc>
          <w:tcPr>
            <w:tcW w:w="792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E5001" w:rsidTr="00CB29E8">
        <w:tc>
          <w:tcPr>
            <w:tcW w:w="344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6</w:t>
            </w:r>
          </w:p>
        </w:tc>
        <w:tc>
          <w:tcPr>
            <w:tcW w:w="2196" w:type="pct"/>
            <w:vAlign w:val="center"/>
          </w:tcPr>
          <w:p w:rsidR="00CE5001" w:rsidRDefault="00CE5001" w:rsidP="00CE500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</w:rPr>
              <w:t>اصول اسکلت بندی، پی و دیوار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 xml:space="preserve"> منبع 1، 3  </w:t>
            </w:r>
          </w:p>
        </w:tc>
        <w:tc>
          <w:tcPr>
            <w:tcW w:w="792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E5001" w:rsidTr="00CB29E8">
        <w:tc>
          <w:tcPr>
            <w:tcW w:w="344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7</w:t>
            </w:r>
          </w:p>
        </w:tc>
        <w:tc>
          <w:tcPr>
            <w:tcW w:w="2196" w:type="pct"/>
            <w:vAlign w:val="center"/>
          </w:tcPr>
          <w:p w:rsidR="00CE5001" w:rsidRDefault="00CE5001" w:rsidP="00CE500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</w:rPr>
              <w:t>آشنایی با ماشین الات ساختمانی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E5001" w:rsidRDefault="00CE5001" w:rsidP="00CE50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Pr="008050C6">
              <w:rPr>
                <w:rFonts w:hint="cs"/>
                <w:rtl/>
                <w:lang w:bidi="fa-IR"/>
              </w:rPr>
              <w:t>منبع 1، 3  و4</w:t>
            </w:r>
          </w:p>
        </w:tc>
        <w:tc>
          <w:tcPr>
            <w:tcW w:w="792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CE5001" w:rsidRDefault="00CE5001" w:rsidP="00CE5001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sectPr w:rsidR="00B203E4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F5848" w:rsidRDefault="00FF5848">
      <w:pPr>
        <w:spacing w:after="0"/>
      </w:pPr>
      <w:r>
        <w:separator/>
      </w:r>
    </w:p>
  </w:endnote>
  <w:endnote w:type="continuationSeparator" w:id="0">
    <w:p w:rsidR="00FF5848" w:rsidRDefault="00FF58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609020205020404"/>
    <w:charset w:val="00"/>
    <w:family w:val="modern"/>
    <w:pitch w:val="fixed"/>
    <w:sig w:usb0="00002287" w:usb1="80000000" w:usb2="00000008" w:usb3="00000000" w:csb0="000000D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203E4" w:rsidRDefault="00DC63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E5001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:rsidR="00B203E4" w:rsidRDefault="00B203E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F5848" w:rsidRDefault="00FF5848">
      <w:pPr>
        <w:spacing w:after="0"/>
      </w:pPr>
      <w:r>
        <w:separator/>
      </w:r>
    </w:p>
  </w:footnote>
  <w:footnote w:type="continuationSeparator" w:id="0">
    <w:p w:rsidR="00FF5848" w:rsidRDefault="00FF584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>
    <w:nsid w:val="0B266F11"/>
    <w:multiLevelType w:val="hybridMultilevel"/>
    <w:tmpl w:val="2ED2A8DA"/>
    <w:lvl w:ilvl="0" w:tplc="BA9A1732">
      <w:start w:val="1"/>
      <w:numFmt w:val="decimal"/>
      <w:lvlText w:val="%1-"/>
      <w:lvlJc w:val="left"/>
      <w:pPr>
        <w:ind w:left="4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9" w:hanging="360"/>
      </w:pPr>
    </w:lvl>
    <w:lvl w:ilvl="2" w:tplc="0409001B" w:tentative="1">
      <w:start w:val="1"/>
      <w:numFmt w:val="lowerRoman"/>
      <w:lvlText w:val="%3."/>
      <w:lvlJc w:val="right"/>
      <w:pPr>
        <w:ind w:left="1849" w:hanging="180"/>
      </w:pPr>
    </w:lvl>
    <w:lvl w:ilvl="3" w:tplc="0409000F" w:tentative="1">
      <w:start w:val="1"/>
      <w:numFmt w:val="decimal"/>
      <w:lvlText w:val="%4."/>
      <w:lvlJc w:val="left"/>
      <w:pPr>
        <w:ind w:left="2569" w:hanging="360"/>
      </w:pPr>
    </w:lvl>
    <w:lvl w:ilvl="4" w:tplc="04090019" w:tentative="1">
      <w:start w:val="1"/>
      <w:numFmt w:val="lowerLetter"/>
      <w:lvlText w:val="%5."/>
      <w:lvlJc w:val="left"/>
      <w:pPr>
        <w:ind w:left="3289" w:hanging="360"/>
      </w:pPr>
    </w:lvl>
    <w:lvl w:ilvl="5" w:tplc="0409001B" w:tentative="1">
      <w:start w:val="1"/>
      <w:numFmt w:val="lowerRoman"/>
      <w:lvlText w:val="%6."/>
      <w:lvlJc w:val="right"/>
      <w:pPr>
        <w:ind w:left="4009" w:hanging="180"/>
      </w:pPr>
    </w:lvl>
    <w:lvl w:ilvl="6" w:tplc="0409000F" w:tentative="1">
      <w:start w:val="1"/>
      <w:numFmt w:val="decimal"/>
      <w:lvlText w:val="%7."/>
      <w:lvlJc w:val="left"/>
      <w:pPr>
        <w:ind w:left="4729" w:hanging="360"/>
      </w:pPr>
    </w:lvl>
    <w:lvl w:ilvl="7" w:tplc="04090019" w:tentative="1">
      <w:start w:val="1"/>
      <w:numFmt w:val="lowerLetter"/>
      <w:lvlText w:val="%8."/>
      <w:lvlJc w:val="left"/>
      <w:pPr>
        <w:ind w:left="5449" w:hanging="360"/>
      </w:pPr>
    </w:lvl>
    <w:lvl w:ilvl="8" w:tplc="0409001B" w:tentative="1">
      <w:start w:val="1"/>
      <w:numFmt w:val="lowerRoman"/>
      <w:lvlText w:val="%9."/>
      <w:lvlJc w:val="right"/>
      <w:pPr>
        <w:ind w:left="6169" w:hanging="180"/>
      </w:pPr>
    </w:lvl>
  </w:abstractNum>
  <w:abstractNum w:abstractNumId="4">
    <w:nsid w:val="13E4563A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1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6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55480052"/>
    <w:multiLevelType w:val="hybridMultilevel"/>
    <w:tmpl w:val="7A465272"/>
    <w:lvl w:ilvl="0" w:tplc="CE24C1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8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6"/>
  </w:num>
  <w:num w:numId="10">
    <w:abstractNumId w:val="16"/>
  </w:num>
  <w:num w:numId="11">
    <w:abstractNumId w:val="21"/>
  </w:num>
  <w:num w:numId="12">
    <w:abstractNumId w:val="12"/>
  </w:num>
  <w:num w:numId="13">
    <w:abstractNumId w:val="4"/>
  </w:num>
  <w:num w:numId="14">
    <w:abstractNumId w:val="5"/>
  </w:num>
  <w:num w:numId="15">
    <w:abstractNumId w:val="1"/>
  </w:num>
  <w:num w:numId="16">
    <w:abstractNumId w:val="11"/>
  </w:num>
  <w:num w:numId="17">
    <w:abstractNumId w:val="17"/>
  </w:num>
  <w:num w:numId="18">
    <w:abstractNumId w:val="27"/>
  </w:num>
  <w:num w:numId="19">
    <w:abstractNumId w:val="25"/>
  </w:num>
  <w:num w:numId="20">
    <w:abstractNumId w:val="23"/>
  </w:num>
  <w:num w:numId="21">
    <w:abstractNumId w:val="14"/>
  </w:num>
  <w:num w:numId="22">
    <w:abstractNumId w:val="15"/>
  </w:num>
  <w:num w:numId="23">
    <w:abstractNumId w:val="22"/>
  </w:num>
  <w:num w:numId="24">
    <w:abstractNumId w:val="26"/>
  </w:num>
  <w:num w:numId="25">
    <w:abstractNumId w:val="0"/>
  </w:num>
  <w:num w:numId="26">
    <w:abstractNumId w:val="19"/>
  </w:num>
  <w:num w:numId="27">
    <w:abstractNumId w:val="13"/>
  </w:num>
  <w:num w:numId="28">
    <w:abstractNumId w:val="20"/>
  </w:num>
  <w:num w:numId="29">
    <w:abstractNumId w:val="10"/>
  </w:num>
  <w:num w:numId="30">
    <w:abstractNumId w:val="9"/>
  </w:num>
  <w:num w:numId="31">
    <w:abstractNumId w:val="24"/>
  </w:num>
  <w:num w:numId="32">
    <w:abstractNumId w:val="7"/>
  </w:num>
  <w:num w:numId="33">
    <w:abstractNumId w:val="2"/>
  </w:num>
  <w:num w:numId="34">
    <w:abstractNumId w:val="1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B203E4"/>
    <w:rsid w:val="00011CA4"/>
    <w:rsid w:val="00031E03"/>
    <w:rsid w:val="000D00DE"/>
    <w:rsid w:val="001165FD"/>
    <w:rsid w:val="001324C5"/>
    <w:rsid w:val="0014319B"/>
    <w:rsid w:val="00270B3B"/>
    <w:rsid w:val="00323166"/>
    <w:rsid w:val="00335788"/>
    <w:rsid w:val="00343495"/>
    <w:rsid w:val="003556C9"/>
    <w:rsid w:val="003B6A7E"/>
    <w:rsid w:val="003D28D1"/>
    <w:rsid w:val="003E7D8D"/>
    <w:rsid w:val="00410EBA"/>
    <w:rsid w:val="004463A6"/>
    <w:rsid w:val="0046686E"/>
    <w:rsid w:val="00482A2D"/>
    <w:rsid w:val="00483F25"/>
    <w:rsid w:val="004A39ED"/>
    <w:rsid w:val="004B2EBC"/>
    <w:rsid w:val="004B330F"/>
    <w:rsid w:val="00530017"/>
    <w:rsid w:val="005D2212"/>
    <w:rsid w:val="005F51C4"/>
    <w:rsid w:val="006306AA"/>
    <w:rsid w:val="00742956"/>
    <w:rsid w:val="00777F12"/>
    <w:rsid w:val="007D06B5"/>
    <w:rsid w:val="007D3F2D"/>
    <w:rsid w:val="008050C6"/>
    <w:rsid w:val="00845E6B"/>
    <w:rsid w:val="008577D5"/>
    <w:rsid w:val="00874CE3"/>
    <w:rsid w:val="008D2104"/>
    <w:rsid w:val="0094610A"/>
    <w:rsid w:val="009F25AD"/>
    <w:rsid w:val="00A1242F"/>
    <w:rsid w:val="00A12FC4"/>
    <w:rsid w:val="00A203BD"/>
    <w:rsid w:val="00A32DB9"/>
    <w:rsid w:val="00A334B0"/>
    <w:rsid w:val="00AA7772"/>
    <w:rsid w:val="00AB302B"/>
    <w:rsid w:val="00B203E4"/>
    <w:rsid w:val="00B61DD9"/>
    <w:rsid w:val="00B97AB4"/>
    <w:rsid w:val="00BA0EC9"/>
    <w:rsid w:val="00CA24A3"/>
    <w:rsid w:val="00CB29E8"/>
    <w:rsid w:val="00CE5001"/>
    <w:rsid w:val="00D0285D"/>
    <w:rsid w:val="00D32B1F"/>
    <w:rsid w:val="00D705FB"/>
    <w:rsid w:val="00DC63C5"/>
    <w:rsid w:val="00E239E4"/>
    <w:rsid w:val="00E4734B"/>
    <w:rsid w:val="00E609A2"/>
    <w:rsid w:val="00EE3B98"/>
    <w:rsid w:val="00F016B0"/>
    <w:rsid w:val="00F67346"/>
    <w:rsid w:val="00F90405"/>
    <w:rsid w:val="00FA1E89"/>
    <w:rsid w:val="00FA4F35"/>
    <w:rsid w:val="00FF5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F25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F25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68C083-A4E9-4307-A539-7F658497E4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5</Pages>
  <Words>633</Words>
  <Characters>36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42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Saman</cp:lastModifiedBy>
  <cp:revision>14</cp:revision>
  <dcterms:created xsi:type="dcterms:W3CDTF">2019-04-01T21:01:00Z</dcterms:created>
  <dcterms:modified xsi:type="dcterms:W3CDTF">2019-04-02T11:29:00Z</dcterms:modified>
</cp:coreProperties>
</file>